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AE0B8" w14:textId="77777777" w:rsidR="004C762B" w:rsidRDefault="00000000">
      <w:pPr>
        <w:pStyle w:val="berschrift1"/>
      </w:pPr>
      <w:bookmarkStart w:id="0" w:name="header"/>
      <w:bookmarkStart w:id="1" w:name="projekt-setup-und-dateistruktur"/>
      <w:bookmarkStart w:id="2" w:name="content"/>
      <w:bookmarkEnd w:id="0"/>
      <w:r>
        <w:t>Projekt-Setup und Dateistruktur</w:t>
      </w:r>
    </w:p>
    <w:p w14:paraId="32ABCD95" w14:textId="77777777" w:rsidR="004C762B" w:rsidRDefault="00000000">
      <w:pPr>
        <w:pStyle w:val="FirstParagraph"/>
      </w:pPr>
      <w:r>
        <w:t xml:space="preserve">Um einen </w:t>
      </w:r>
      <w:r>
        <w:rPr>
          <w:b/>
          <w:bCs/>
        </w:rPr>
        <w:t>Hive-Mind-Agentenschwarm</w:t>
      </w:r>
      <w:r>
        <w:t xml:space="preserve"> mit Claude Flow zu starten, legen Sie im Projektverzeichnis zunächst eine </w:t>
      </w:r>
      <w:r>
        <w:rPr>
          <w:rStyle w:val="VerbatimChar"/>
        </w:rPr>
        <w:t>.claude-flow</w:t>
      </w:r>
      <w:r>
        <w:t xml:space="preserve">-Unterstruktur an. Darin gehört ein Ordner </w:t>
      </w:r>
      <w:r>
        <w:rPr>
          <w:rStyle w:val="VerbatimChar"/>
        </w:rPr>
        <w:t>saved-configs</w:t>
      </w:r>
      <w:r>
        <w:t>, in dem die JSON-Konfigurationsdateien für Ihre Schwärme liegen. Beispielhafte Struktu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41"/>
        <w:gridCol w:w="4465"/>
      </w:tblGrid>
      <w:tr w:rsidR="004C762B" w14:paraId="1B41B574" w14:textId="77777777" w:rsidTr="004C7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FAA5B3" w14:textId="77777777" w:rsidR="004C762B" w:rsidRDefault="00000000">
            <w:pPr>
              <w:pStyle w:val="Compact"/>
            </w:pPr>
            <w:r>
              <w:t>Pfad</w:t>
            </w:r>
          </w:p>
        </w:tc>
        <w:tc>
          <w:tcPr>
            <w:tcW w:w="0" w:type="auto"/>
          </w:tcPr>
          <w:p w14:paraId="41B36BF7" w14:textId="77777777" w:rsidR="004C762B" w:rsidRDefault="00000000">
            <w:pPr>
              <w:pStyle w:val="Compact"/>
            </w:pPr>
            <w:r>
              <w:t>Beschreibung</w:t>
            </w:r>
          </w:p>
        </w:tc>
      </w:tr>
      <w:tr w:rsidR="004C762B" w14:paraId="44CC3730" w14:textId="77777777">
        <w:tc>
          <w:tcPr>
            <w:tcW w:w="0" w:type="auto"/>
          </w:tcPr>
          <w:p w14:paraId="42DAEAFF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</w:t>
            </w:r>
          </w:p>
        </w:tc>
        <w:tc>
          <w:tcPr>
            <w:tcW w:w="0" w:type="auto"/>
          </w:tcPr>
          <w:p w14:paraId="637619E4" w14:textId="77777777" w:rsidR="004C762B" w:rsidRDefault="00000000">
            <w:pPr>
              <w:pStyle w:val="Compact"/>
            </w:pPr>
            <w:r>
              <w:t>Arbeitsverzeichnis Ihres Projekts</w:t>
            </w:r>
          </w:p>
        </w:tc>
      </w:tr>
      <w:tr w:rsidR="004C762B" w14:paraId="619BC3D4" w14:textId="77777777">
        <w:tc>
          <w:tcPr>
            <w:tcW w:w="0" w:type="auto"/>
          </w:tcPr>
          <w:p w14:paraId="696E13D6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.claude-flow/</w:t>
            </w:r>
          </w:p>
        </w:tc>
        <w:tc>
          <w:tcPr>
            <w:tcW w:w="0" w:type="auto"/>
          </w:tcPr>
          <w:p w14:paraId="3EFBEC0F" w14:textId="77777777" w:rsidR="004C762B" w:rsidRDefault="00000000">
            <w:pPr>
              <w:pStyle w:val="Compact"/>
            </w:pPr>
            <w:r>
              <w:t>Claude-Flow-Projektkonfiguration (v2)</w:t>
            </w:r>
          </w:p>
        </w:tc>
      </w:tr>
      <w:tr w:rsidR="004C762B" w14:paraId="406336CD" w14:textId="77777777">
        <w:tc>
          <w:tcPr>
            <w:tcW w:w="0" w:type="auto"/>
          </w:tcPr>
          <w:p w14:paraId="2FB487B0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.claude-flow/config.json</w:t>
            </w:r>
          </w:p>
        </w:tc>
        <w:tc>
          <w:tcPr>
            <w:tcW w:w="0" w:type="auto"/>
          </w:tcPr>
          <w:p w14:paraId="3BC64574" w14:textId="77777777" w:rsidR="004C762B" w:rsidRDefault="00000000">
            <w:pPr>
              <w:pStyle w:val="Compact"/>
            </w:pPr>
            <w:r>
              <w:t>(Optional) Spiegel der aktuellen Schwarm-Konfiguration (siehe unten)</w:t>
            </w:r>
          </w:p>
        </w:tc>
      </w:tr>
      <w:tr w:rsidR="004C762B" w14:paraId="12E6187D" w14:textId="77777777">
        <w:tc>
          <w:tcPr>
            <w:tcW w:w="0" w:type="auto"/>
          </w:tcPr>
          <w:p w14:paraId="393A3123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.claude-flow/saved-configs/</w:t>
            </w:r>
          </w:p>
        </w:tc>
        <w:tc>
          <w:tcPr>
            <w:tcW w:w="0" w:type="auto"/>
          </w:tcPr>
          <w:p w14:paraId="087BDD51" w14:textId="77777777" w:rsidR="004C762B" w:rsidRDefault="00000000">
            <w:pPr>
              <w:pStyle w:val="Compact"/>
            </w:pPr>
            <w:r>
              <w:t>Ordner mit gespeicherten Schwarm-Konfigurationen</w:t>
            </w:r>
          </w:p>
        </w:tc>
      </w:tr>
      <w:tr w:rsidR="004C762B" w14:paraId="567A4F09" w14:textId="77777777">
        <w:tc>
          <w:tcPr>
            <w:tcW w:w="0" w:type="auto"/>
          </w:tcPr>
          <w:p w14:paraId="20461F65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.claude/</w:t>
            </w:r>
          </w:p>
        </w:tc>
        <w:tc>
          <w:tcPr>
            <w:tcW w:w="0" w:type="auto"/>
          </w:tcPr>
          <w:p w14:paraId="3D2F3112" w14:textId="77777777" w:rsidR="004C762B" w:rsidRDefault="00000000">
            <w:pPr>
              <w:pStyle w:val="Compact"/>
            </w:pPr>
            <w:r>
              <w:t>(v1-v2 Migration) Älterer Konfigurationspfad für Claude-Code</w:t>
            </w:r>
          </w:p>
        </w:tc>
      </w:tr>
      <w:tr w:rsidR="004C762B" w14:paraId="0C348684" w14:textId="77777777">
        <w:tc>
          <w:tcPr>
            <w:tcW w:w="0" w:type="auto"/>
          </w:tcPr>
          <w:p w14:paraId="2D3701C2" w14:textId="77777777" w:rsidR="004C762B" w:rsidRDefault="00000000">
            <w:pPr>
              <w:pStyle w:val="Compact"/>
            </w:pPr>
            <w:r>
              <w:rPr>
                <w:rStyle w:val="VerbatimChar"/>
              </w:rPr>
              <w:t>&lt;ProjektRoot&gt;/.claude/config.json</w:t>
            </w:r>
          </w:p>
        </w:tc>
        <w:tc>
          <w:tcPr>
            <w:tcW w:w="0" w:type="auto"/>
          </w:tcPr>
          <w:p w14:paraId="324B4220" w14:textId="77777777" w:rsidR="004C762B" w:rsidRDefault="00000000">
            <w:pPr>
              <w:pStyle w:val="Compact"/>
            </w:pPr>
            <w:r>
              <w:t xml:space="preserve">(Optional) Version der Konfiguration im </w:t>
            </w:r>
            <w:r>
              <w:rPr>
                <w:rStyle w:val="VerbatimChar"/>
              </w:rPr>
              <w:t>.claude</w:t>
            </w:r>
            <w:r>
              <w:t>-Ordner (siehe unten)</w:t>
            </w:r>
          </w:p>
        </w:tc>
      </w:tr>
      <w:tr w:rsidR="004C762B" w14:paraId="6899FD67" w14:textId="77777777">
        <w:tc>
          <w:tcPr>
            <w:tcW w:w="0" w:type="auto"/>
          </w:tcPr>
          <w:p w14:paraId="561934F8" w14:textId="77777777" w:rsidR="004C762B" w:rsidRDefault="00000000">
            <w:pPr>
              <w:pStyle w:val="Compact"/>
            </w:pPr>
            <w:r>
              <w:rPr>
                <w:b/>
                <w:bCs/>
              </w:rPr>
              <w:t>Beispiel</w:t>
            </w:r>
            <w:r>
              <w:t xml:space="preserve">: </w:t>
            </w:r>
            <w:r>
              <w:rPr>
                <w:rStyle w:val="VerbatimChar"/>
              </w:rPr>
              <w:t>.claude-flow/saved-configs/MySwarm.json</w:t>
            </w:r>
          </w:p>
        </w:tc>
        <w:tc>
          <w:tcPr>
            <w:tcW w:w="0" w:type="auto"/>
          </w:tcPr>
          <w:p w14:paraId="2011DEB8" w14:textId="77777777" w:rsidR="004C762B" w:rsidRDefault="00000000">
            <w:pPr>
              <w:pStyle w:val="Compact"/>
            </w:pPr>
            <w:r>
              <w:t>JSON-Konfigurationsdatei für Schwarm “MySwarm”</w:t>
            </w:r>
          </w:p>
        </w:tc>
      </w:tr>
    </w:tbl>
    <w:p w14:paraId="769B39F9" w14:textId="77777777" w:rsidR="004C762B" w:rsidRDefault="00000000">
      <w:pPr>
        <w:pStyle w:val="Textkrper"/>
      </w:pPr>
      <w:r>
        <w:t xml:space="preserve">In der </w:t>
      </w:r>
      <w:r>
        <w:rPr>
          <w:rStyle w:val="VerbatimChar"/>
        </w:rPr>
        <w:t>.claude-flow/saved-configs/</w:t>
      </w:r>
      <w:r>
        <w:t xml:space="preserve">-Datei speichern Sie ein JSON-Objekt, das den Schwarm definiert. Die App kann beim Speichern der Einstellungen (z.B. über </w:t>
      </w:r>
      <w:r>
        <w:rPr>
          <w:rStyle w:val="VerbatimChar"/>
        </w:rPr>
        <w:t>save_complete_config()</w:t>
      </w:r>
      <w:r>
        <w:t xml:space="preserve">) diese Datei erzeugen. Zur Kompatibilität schreiben manche GUIs oder Skripte dieselbe Konfiguration zusätzlich in </w:t>
      </w:r>
      <w:r>
        <w:rPr>
          <w:rStyle w:val="VerbatimChar"/>
        </w:rPr>
        <w:t>.claude/config.json</w:t>
      </w:r>
      <w:r>
        <w:t xml:space="preserve"> (Projektordner) und/oder </w:t>
      </w:r>
      <w:r>
        <w:rPr>
          <w:rStyle w:val="VerbatimChar"/>
        </w:rPr>
        <w:t>.claude-flow/config.json</w:t>
      </w:r>
      <w:r>
        <w:t xml:space="preserve">. Claude Flow selbst unterstützt standardmäßig den </w:t>
      </w:r>
      <w:r>
        <w:rPr>
          <w:rStyle w:val="VerbatimChar"/>
        </w:rPr>
        <w:t>--config</w:t>
      </w:r>
      <w:r>
        <w:t>-Pfadparameter</w:t>
      </w:r>
      <w:hyperlink r:id="rId5" w:anchor=":~:text=Flow%20operations.%20%60%60%60bash%20claude,Disable">
        <w:r>
          <w:rPr>
            <w:rStyle w:val="Hyperlink"/>
          </w:rPr>
          <w:t>[1]</w:t>
        </w:r>
      </w:hyperlink>
      <w:r>
        <w:t xml:space="preserve">, richtet sich aber oft auch nach einer Datei </w:t>
      </w:r>
      <w:r>
        <w:rPr>
          <w:rStyle w:val="VerbatimChar"/>
        </w:rPr>
        <w:t>claude-flow.config.json</w:t>
      </w:r>
      <w:r>
        <w:t xml:space="preserve"> oder </w:t>
      </w:r>
      <w:r>
        <w:rPr>
          <w:rStyle w:val="VerbatimChar"/>
        </w:rPr>
        <w:t>.claude/config.json</w:t>
      </w:r>
      <w:r>
        <w:t xml:space="preserve"> im Projekt. In Version 1.x wurde etwa eine </w:t>
      </w:r>
      <w:r>
        <w:rPr>
          <w:rStyle w:val="VerbatimChar"/>
        </w:rPr>
        <w:t>claude-flow.config.json</w:t>
      </w:r>
      <w:r>
        <w:t xml:space="preserve"> bzw. </w:t>
      </w:r>
      <w:r>
        <w:rPr>
          <w:rStyle w:val="VerbatimChar"/>
        </w:rPr>
        <w:t>.claude/config.json</w:t>
      </w:r>
      <w:r>
        <w:t xml:space="preserve"> erzeugt</w:t>
      </w:r>
      <w:hyperlink r:id="rId6" w:anchor=":~:text=,building%20focus">
        <w:r>
          <w:rPr>
            <w:rStyle w:val="Hyperlink"/>
          </w:rPr>
          <w:t>[2]</w:t>
        </w:r>
      </w:hyperlink>
      <w:r>
        <w:t xml:space="preserve">. Wir empfehlen, bei Bedarf die JSON-Datei aus </w:t>
      </w:r>
      <w:r>
        <w:rPr>
          <w:rStyle w:val="VerbatimChar"/>
        </w:rPr>
        <w:t>saved-configs</w:t>
      </w:r>
      <w:r>
        <w:t xml:space="preserve"> nach </w:t>
      </w:r>
      <w:r>
        <w:rPr>
          <w:rStyle w:val="VerbatimChar"/>
        </w:rPr>
        <w:t>.claude/config.json</w:t>
      </w:r>
      <w:r>
        <w:t xml:space="preserve"> zu kopieren, damit sie von allen Komponenten gefunden wird.</w:t>
      </w:r>
    </w:p>
    <w:p w14:paraId="3C0BF254" w14:textId="77777777" w:rsidR="004C762B" w:rsidRDefault="00000000">
      <w:pPr>
        <w:pStyle w:val="berschrift1"/>
      </w:pPr>
      <w:bookmarkStart w:id="3" w:name="beispiel-json-schwarm-konfiguration"/>
      <w:bookmarkEnd w:id="1"/>
      <w:r>
        <w:t>Beispiel: JSON-Schwarm-Konfiguration</w:t>
      </w:r>
    </w:p>
    <w:p w14:paraId="315C5782" w14:textId="77777777" w:rsidR="004C762B" w:rsidRDefault="00000000">
      <w:pPr>
        <w:pStyle w:val="FirstParagraph"/>
      </w:pPr>
      <w:r>
        <w:t>Die JSON-Datei beschreibt die ausgewählten Agenten, Topologie und Aufgabe. Ein vollständiges Beispiel könnte so aussehen:</w:t>
      </w:r>
    </w:p>
    <w:p w14:paraId="3E95EBA5" w14:textId="77777777" w:rsidR="004C762B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roject": {</w:t>
      </w:r>
      <w:r>
        <w:br/>
      </w:r>
      <w:r>
        <w:rPr>
          <w:rStyle w:val="VerbatimChar"/>
        </w:rPr>
        <w:t xml:space="preserve">    "name": "MyProject",</w:t>
      </w:r>
      <w:r>
        <w:br/>
      </w:r>
      <w:r>
        <w:rPr>
          <w:rStyle w:val="VerbatimChar"/>
        </w:rPr>
        <w:t xml:space="preserve">    "namespace": "alpha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gents": {</w:t>
      </w:r>
      <w:r>
        <w:br/>
      </w:r>
      <w:r>
        <w:rPr>
          <w:rStyle w:val="VerbatimChar"/>
        </w:rPr>
        <w:lastRenderedPageBreak/>
        <w:t xml:space="preserve">    "selected": ["queen", "backend-dev", "frontend-dev", "system-architect", "tester"],</w:t>
      </w:r>
      <w:r>
        <w:br/>
      </w:r>
      <w:r>
        <w:rPr>
          <w:rStyle w:val="VerbatimChar"/>
        </w:rPr>
        <w:t xml:space="preserve">    "queen_model": "anthropic/claude-2",</w:t>
      </w:r>
      <w:r>
        <w:br/>
      </w:r>
      <w:r>
        <w:rPr>
          <w:rStyle w:val="VerbatimChar"/>
        </w:rPr>
        <w:t xml:space="preserve">    "worker_model": "anthropic/claude-2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warm": {</w:t>
      </w:r>
      <w:r>
        <w:br/>
      </w:r>
      <w:r>
        <w:rPr>
          <w:rStyle w:val="VerbatimChar"/>
        </w:rPr>
        <w:t xml:space="preserve">    "topology": "mesh",</w:t>
      </w:r>
      <w:r>
        <w:br/>
      </w:r>
      <w:r>
        <w:rPr>
          <w:rStyle w:val="VerbatimChar"/>
        </w:rPr>
        <w:t xml:space="preserve">    "task": "Bearbeite alle offenen Issues im Git-Repository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ettings": {</w:t>
      </w:r>
      <w:r>
        <w:br/>
      </w:r>
      <w:r>
        <w:rPr>
          <w:rStyle w:val="VerbatimChar"/>
        </w:rPr>
        <w:t xml:space="preserve">    "memorySize": "1GB",</w:t>
      </w:r>
      <w:r>
        <w:br/>
      </w:r>
      <w:r>
        <w:rPr>
          <w:rStyle w:val="VerbatimChar"/>
        </w:rPr>
        <w:t xml:space="preserve">    "parallelExecution"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dex_mode": false</w:t>
      </w:r>
      <w:r>
        <w:br/>
      </w:r>
      <w:r>
        <w:rPr>
          <w:rStyle w:val="VerbatimChar"/>
        </w:rPr>
        <w:t>}</w:t>
      </w:r>
    </w:p>
    <w:p w14:paraId="187DF57B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project.*</w:t>
      </w:r>
      <w:r>
        <w:t xml:space="preserve"> – Projektmetadaten (Name, Namespace o.ä., optional).</w:t>
      </w:r>
    </w:p>
    <w:p w14:paraId="333F2FAC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agents.selected</w:t>
      </w:r>
      <w:r>
        <w:t xml:space="preserve"> – Liste der Agententypen im Schwarm (z.B. </w:t>
      </w:r>
      <w:r>
        <w:rPr>
          <w:rStyle w:val="VerbatimChar"/>
        </w:rPr>
        <w:t>"queen", "coder", "tester"</w:t>
      </w:r>
      <w:r>
        <w:t>).</w:t>
      </w:r>
    </w:p>
    <w:p w14:paraId="1A14B7F9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agents.queen_model</w:t>
      </w:r>
      <w:r>
        <w:t xml:space="preserve">, </w:t>
      </w:r>
      <w:r>
        <w:rPr>
          <w:rStyle w:val="VerbatimChar"/>
          <w:b/>
          <w:bCs/>
        </w:rPr>
        <w:t>agents.worker_model</w:t>
      </w:r>
      <w:r>
        <w:t xml:space="preserve"> – Modellversion für übergeordnete bzw. normale Agenten.</w:t>
      </w:r>
    </w:p>
    <w:p w14:paraId="27E280CF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swarm.topology</w:t>
      </w:r>
      <w:r>
        <w:t xml:space="preserve"> – Schwarm-Topologie (z.B. </w:t>
      </w:r>
      <w:r>
        <w:rPr>
          <w:rStyle w:val="VerbatimChar"/>
        </w:rPr>
        <w:t>"mesh"</w:t>
      </w:r>
      <w:r>
        <w:t xml:space="preserve">, </w:t>
      </w:r>
      <w:r>
        <w:rPr>
          <w:rStyle w:val="VerbatimChar"/>
        </w:rPr>
        <w:t>"hierarchical"</w:t>
      </w:r>
      <w:r>
        <w:t xml:space="preserve">, </w:t>
      </w:r>
      <w:r>
        <w:rPr>
          <w:rStyle w:val="VerbatimChar"/>
        </w:rPr>
        <w:t>"ring"</w:t>
      </w:r>
      <w:r>
        <w:t xml:space="preserve">, </w:t>
      </w:r>
      <w:r>
        <w:rPr>
          <w:rStyle w:val="VerbatimChar"/>
        </w:rPr>
        <w:t>"star"</w:t>
      </w:r>
      <w:r>
        <w:t>).</w:t>
      </w:r>
    </w:p>
    <w:p w14:paraId="37744544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swarm.task</w:t>
      </w:r>
      <w:r>
        <w:t xml:space="preserve"> – Die Aufgabenbeschreibung (string) für den Schwarm.</w:t>
      </w:r>
    </w:p>
    <w:p w14:paraId="029200CC" w14:textId="77777777" w:rsidR="004C762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settings.*</w:t>
      </w:r>
      <w:r>
        <w:t xml:space="preserve"> – Weitere Schwarm- oder Leistungseinstellungen (z.B. Größe des Speichers, Timeout).</w:t>
      </w:r>
    </w:p>
    <w:p w14:paraId="36354357" w14:textId="77777777" w:rsidR="004C76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tionale Felder</w:t>
      </w:r>
      <w:r>
        <w:t xml:space="preserve"> wie </w:t>
      </w:r>
      <w:r>
        <w:rPr>
          <w:rStyle w:val="VerbatimChar"/>
        </w:rPr>
        <w:t>"codex_mode"</w:t>
      </w:r>
      <w:r>
        <w:t xml:space="preserve"> oder </w:t>
      </w:r>
      <w:r>
        <w:rPr>
          <w:rStyle w:val="VerbatimChar"/>
        </w:rPr>
        <w:t>"agentCapabilities"</w:t>
      </w:r>
      <w:r>
        <w:t xml:space="preserve"> können von spezifischen Implementierungen genutzt werden (die GUI speichert z.B. </w:t>
      </w:r>
      <w:r>
        <w:rPr>
          <w:rStyle w:val="VerbatimChar"/>
        </w:rPr>
        <w:t>codex_*</w:t>
      </w:r>
      <w:r>
        <w:t>-Einstellungen).</w:t>
      </w:r>
    </w:p>
    <w:p w14:paraId="3465210C" w14:textId="77777777" w:rsidR="004C762B" w:rsidRDefault="00000000">
      <w:pPr>
        <w:pStyle w:val="FirstParagraph"/>
      </w:pPr>
      <w:r>
        <w:t>Ein vollständiger Schwarm wird von der CLI oder der App anhand dieser Datei initialisiert. (Ein offizielles JSON-Schema ist nicht veröffentlicht, aber die oben genannten Schlüssel orientieren sich am internen Format.)</w:t>
      </w:r>
    </w:p>
    <w:p w14:paraId="26B19BEF" w14:textId="77777777" w:rsidR="004C762B" w:rsidRDefault="00000000">
      <w:pPr>
        <w:pStyle w:val="berschrift1"/>
      </w:pPr>
      <w:bookmarkStart w:id="4" w:name="integration-in-die-claude-flow-cli"/>
      <w:bookmarkEnd w:id="3"/>
      <w:r>
        <w:t>Integration in die Claude-Flow CLI</w:t>
      </w:r>
    </w:p>
    <w:p w14:paraId="06B7D9BF" w14:textId="77777777" w:rsidR="004C762B" w:rsidRDefault="00000000">
      <w:pPr>
        <w:pStyle w:val="FirstParagraph"/>
      </w:pPr>
      <w:r>
        <w:t>Nachdem die Konfigurationsdatei geschrieben ist, starten Sie Claude Flow im Hive-Mind-Modus mit dem Befehl:</w:t>
      </w:r>
    </w:p>
    <w:p w14:paraId="56293785" w14:textId="77777777" w:rsidR="004C762B" w:rsidRDefault="00000000">
      <w:pPr>
        <w:pStyle w:val="SourceCode"/>
      </w:pPr>
      <w:r>
        <w:rPr>
          <w:rStyle w:val="VerbatimChar"/>
        </w:rPr>
        <w:t>npx claude-flow@alpha hive-mind spawn "&lt;Aufgabe&gt;" --config ".claude-flow/saved-configs/MySwarm.json" --verbose</w:t>
      </w:r>
    </w:p>
    <w:p w14:paraId="0643DFEF" w14:textId="77777777" w:rsidR="004C762B" w:rsidRDefault="00000000">
      <w:pPr>
        <w:pStyle w:val="Compact"/>
        <w:numPr>
          <w:ilvl w:val="0"/>
          <w:numId w:val="3"/>
        </w:numPr>
      </w:pPr>
      <w:r>
        <w:rPr>
          <w:rStyle w:val="VerbatimChar"/>
          <w:b/>
          <w:bCs/>
        </w:rPr>
        <w:t>hive-mind spawn "&lt;Aufgabe&gt;"</w:t>
      </w:r>
      <w:r>
        <w:t>: Startet einen neuen Hive-Mind-Schwarm mit der übergebenen Aufgabenbeschreibung</w:t>
      </w:r>
      <w:hyperlink r:id="rId7" w:anchor=":~:text=,claude">
        <w:r>
          <w:rPr>
            <w:rStyle w:val="Hyperlink"/>
          </w:rPr>
          <w:t>[3]</w:t>
        </w:r>
      </w:hyperlink>
      <w:r>
        <w:t>.</w:t>
      </w:r>
    </w:p>
    <w:p w14:paraId="74F2758A" w14:textId="77777777" w:rsidR="004C762B" w:rsidRDefault="00000000">
      <w:pPr>
        <w:pStyle w:val="Compact"/>
        <w:numPr>
          <w:ilvl w:val="0"/>
          <w:numId w:val="3"/>
        </w:numPr>
      </w:pPr>
      <w:r>
        <w:rPr>
          <w:rStyle w:val="VerbatimChar"/>
          <w:b/>
          <w:bCs/>
        </w:rPr>
        <w:lastRenderedPageBreak/>
        <w:t>--config &lt;Pfad&gt;</w:t>
      </w:r>
      <w:r>
        <w:t>: Gibt den Pfad zur JSON-Konfigurationsdatei an</w:t>
      </w:r>
      <w:hyperlink r:id="rId8" w:anchor=":~:text=Flow%20operations.%20%60%60%60bash%20claude,Disable">
        <w:r>
          <w:rPr>
            <w:rStyle w:val="Hyperlink"/>
          </w:rPr>
          <w:t>[1]</w:t>
        </w:r>
      </w:hyperlink>
      <w:r>
        <w:t>. Wenn der Parameter weggelassen wird, sucht Claude Flow ggf. nach einer Standarddatei (</w:t>
      </w:r>
      <w:r>
        <w:rPr>
          <w:rStyle w:val="VerbatimChar"/>
        </w:rPr>
        <w:t>.claude/config.json</w:t>
      </w:r>
      <w:r>
        <w:t xml:space="preserve"> oder </w:t>
      </w:r>
      <w:r>
        <w:rPr>
          <w:rStyle w:val="VerbatimChar"/>
        </w:rPr>
        <w:t>claude-flow.config.json</w:t>
      </w:r>
      <w:r>
        <w:t>).</w:t>
      </w:r>
    </w:p>
    <w:p w14:paraId="1494254C" w14:textId="77777777" w:rsidR="004C762B" w:rsidRDefault="00000000">
      <w:pPr>
        <w:pStyle w:val="Compact"/>
        <w:numPr>
          <w:ilvl w:val="0"/>
          <w:numId w:val="3"/>
        </w:numPr>
      </w:pPr>
      <w:r>
        <w:rPr>
          <w:rStyle w:val="VerbatimChar"/>
          <w:b/>
          <w:bCs/>
        </w:rPr>
        <w:t>--verbose</w:t>
      </w:r>
      <w:r>
        <w:t>: Aktiviert ausführliche Protokollausgabe im Terminal (sichtbar für Debugging)</w:t>
      </w:r>
      <w:hyperlink r:id="rId9" w:anchor=":~:text=Flow%20operations.%20%60%60%60bash%20claude,Disable">
        <w:r>
          <w:rPr>
            <w:rStyle w:val="Hyperlink"/>
          </w:rPr>
          <w:t>[1]</w:t>
        </w:r>
      </w:hyperlink>
      <w:r>
        <w:t>.</w:t>
      </w:r>
    </w:p>
    <w:p w14:paraId="12679952" w14:textId="77777777" w:rsidR="004C762B" w:rsidRDefault="00000000">
      <w:pPr>
        <w:numPr>
          <w:ilvl w:val="0"/>
          <w:numId w:val="3"/>
        </w:numPr>
      </w:pPr>
      <w:r>
        <w:rPr>
          <w:b/>
          <w:bCs/>
        </w:rPr>
        <w:t>Weitere Optionen</w:t>
      </w:r>
      <w:r>
        <w:t xml:space="preserve">: Sie können z.B. </w:t>
      </w:r>
      <w:r>
        <w:rPr>
          <w:rStyle w:val="VerbatimChar"/>
        </w:rPr>
        <w:t>--agents 3</w:t>
      </w:r>
      <w:r>
        <w:t xml:space="preserve"> überschreiben oder </w:t>
      </w:r>
      <w:r>
        <w:rPr>
          <w:rStyle w:val="VerbatimChar"/>
        </w:rPr>
        <w:t>--namespace &lt;ns&gt;</w:t>
      </w:r>
      <w:r>
        <w:t xml:space="preserve"> angeben. Beispiele aus der Dokumentation:</w:t>
      </w:r>
    </w:p>
    <w:p w14:paraId="2B71A7EC" w14:textId="77777777" w:rsidR="004C762B" w:rsidRDefault="00000000">
      <w:pPr>
        <w:numPr>
          <w:ilvl w:val="0"/>
          <w:numId w:val="3"/>
        </w:numPr>
      </w:pPr>
      <w:r>
        <w:rPr>
          <w:rStyle w:val="VerbatimChar"/>
        </w:rPr>
        <w:t>claude-flow hive-mind spawn "Implement user authentication" --claude</w:t>
      </w:r>
      <w:hyperlink r:id="rId10" w:anchor=":~:text=,claude">
        <w:r>
          <w:rPr>
            <w:rStyle w:val="Hyperlink"/>
          </w:rPr>
          <w:t>[3]</w:t>
        </w:r>
      </w:hyperlink>
    </w:p>
    <w:p w14:paraId="4243C700" w14:textId="77777777" w:rsidR="004C762B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claude-flow hive-mind spawn "auth-system" --namespace auth --claude</w:t>
      </w:r>
      <w:hyperlink r:id="rId11" w:anchor=":~:text=,claude">
        <w:r>
          <w:rPr>
            <w:rStyle w:val="Hyperlink"/>
          </w:rPr>
          <w:t>[4]</w:t>
        </w:r>
      </w:hyperlink>
    </w:p>
    <w:p w14:paraId="3D3622AB" w14:textId="77777777" w:rsidR="004C762B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claude-flow hive-mind spawn "Research microservices patterns" --agents researcher,analyst --claude</w:t>
      </w:r>
      <w:hyperlink r:id="rId12" w:anchor=":~:text=,claude">
        <w:r>
          <w:rPr>
            <w:rStyle w:val="Hyperlink"/>
          </w:rPr>
          <w:t>[5]</w:t>
        </w:r>
      </w:hyperlink>
    </w:p>
    <w:p w14:paraId="60DCC187" w14:textId="77777777" w:rsidR="004C762B" w:rsidRDefault="00000000">
      <w:pPr>
        <w:pStyle w:val="FirstParagraph"/>
      </w:pPr>
      <w:r>
        <w:t xml:space="preserve">In Ihrem App-Code rufen Sie diesen Befehl via </w:t>
      </w:r>
      <w:r>
        <w:rPr>
          <w:rStyle w:val="VerbatimChar"/>
        </w:rPr>
        <w:t>spawn</w:t>
      </w:r>
      <w:r>
        <w:t xml:space="preserve">-Prozess aus. Achten Sie darauf, das Projektverzeichnis als Arbeitsverzeichnis zu verwenden, damit die relativen Pfade passen. Der Parameter </w:t>
      </w:r>
      <w:r>
        <w:rPr>
          <w:rStyle w:val="VerbatimChar"/>
        </w:rPr>
        <w:t>--verbose</w:t>
      </w:r>
      <w:r>
        <w:t xml:space="preserve"> ist hilfreich, um alle Aktivitäten im Terminal mitzuverfolgen (Statusmeldung, Logs usw.).</w:t>
      </w:r>
    </w:p>
    <w:p w14:paraId="0FF935DB" w14:textId="77777777" w:rsidR="004C762B" w:rsidRDefault="00000000">
      <w:pPr>
        <w:pStyle w:val="berschrift1"/>
      </w:pPr>
      <w:bookmarkStart w:id="5" w:name="X34b2c29a5294e9a83a7c3d470dd28059de22f19"/>
      <w:bookmarkEnd w:id="4"/>
      <w:r>
        <w:t>Konfigurationsdatei automatisch bereitstellen</w:t>
      </w:r>
    </w:p>
    <w:p w14:paraId="6693D5EB" w14:textId="77777777" w:rsidR="004C762B" w:rsidRDefault="00000000">
      <w:pPr>
        <w:pStyle w:val="FirstParagraph"/>
      </w:pPr>
      <w:r>
        <w:t xml:space="preserve">Falls die CLI-Invocation den </w:t>
      </w:r>
      <w:r>
        <w:rPr>
          <w:rStyle w:val="VerbatimChar"/>
        </w:rPr>
        <w:t>--config</w:t>
      </w:r>
      <w:r>
        <w:t xml:space="preserve">-Pfad nicht unterstützt oder Sie auf Nummer sicher gehen wollen, kopieren Sie die JSON-Konfiguration vor dem Start nach </w:t>
      </w:r>
      <w:r>
        <w:rPr>
          <w:rStyle w:val="VerbatimChar"/>
        </w:rPr>
        <w:t>.claude/config.json</w:t>
      </w:r>
      <w:r>
        <w:t xml:space="preserve"> im Projektstamm. In Version 1 wurde diese Datei bei </w:t>
      </w:r>
      <w:r>
        <w:rPr>
          <w:rStyle w:val="VerbatimChar"/>
        </w:rPr>
        <w:t>init</w:t>
      </w:r>
      <w:r>
        <w:t xml:space="preserve"> automatisch erstellt</w:t>
      </w:r>
      <w:hyperlink r:id="rId13" w:anchor=":~:text=,building%20focus">
        <w:r>
          <w:rPr>
            <w:rStyle w:val="Hyperlink"/>
          </w:rPr>
          <w:t>[2]</w:t>
        </w:r>
      </w:hyperlink>
      <w:r>
        <w:t>. Beispiel:</w:t>
      </w:r>
    </w:p>
    <w:p w14:paraId="50827D86" w14:textId="77777777" w:rsidR="004C762B" w:rsidRDefault="00000000">
      <w:pPr>
        <w:pStyle w:val="SourceCode"/>
      </w:pPr>
      <w:r>
        <w:rPr>
          <w:rStyle w:val="VerbatimChar"/>
        </w:rPr>
        <w:t>cp .claude-flow/saved-configs/MySwarm.json .claude/config.json</w:t>
      </w:r>
      <w:r>
        <w:br/>
      </w:r>
      <w:r>
        <w:rPr>
          <w:rStyle w:val="VerbatimChar"/>
        </w:rPr>
        <w:t>claude-flow hive-mind spawn "&lt;Aufgabe&gt;" --verbose</w:t>
      </w:r>
    </w:p>
    <w:p w14:paraId="39165FC3" w14:textId="77777777" w:rsidR="004C762B" w:rsidRDefault="00000000">
      <w:pPr>
        <w:pStyle w:val="FirstParagraph"/>
      </w:pPr>
      <w:r>
        <w:t xml:space="preserve">Ihr App-Code kann prüfen, ob </w:t>
      </w:r>
      <w:r>
        <w:rPr>
          <w:rStyle w:val="VerbatimChar"/>
        </w:rPr>
        <w:t>--config</w:t>
      </w:r>
      <w:r>
        <w:t xml:space="preserve"> verfügbar ist (z.B. über </w:t>
      </w:r>
      <w:r>
        <w:rPr>
          <w:rStyle w:val="VerbatimChar"/>
        </w:rPr>
        <w:t>--help</w:t>
      </w:r>
      <w:r>
        <w:t xml:space="preserve">) und andernfalls die Datei duplizieren. Die </w:t>
      </w:r>
      <w:r>
        <w:rPr>
          <w:rStyle w:val="VerbatimChar"/>
        </w:rPr>
        <w:t>config</w:t>
      </w:r>
      <w:r>
        <w:t>-Option der CLI ist jedoch eine saubere Lösung: Sie ist offiziell dokumentiert und umgeht Mehrdeutigkeiten</w:t>
      </w:r>
      <w:hyperlink r:id="rId14" w:anchor=":~:text=Flow%20operations.%20%60%60%60bash%20claude,Disable">
        <w:r>
          <w:rPr>
            <w:rStyle w:val="Hyperlink"/>
          </w:rPr>
          <w:t>[1]</w:t>
        </w:r>
      </w:hyperlink>
      <w:r>
        <w:t>.</w:t>
      </w:r>
    </w:p>
    <w:p w14:paraId="2A648CC4" w14:textId="77777777" w:rsidR="004C762B" w:rsidRDefault="00000000">
      <w:pPr>
        <w:pStyle w:val="berschrift1"/>
      </w:pPr>
      <w:bookmarkStart w:id="6" w:name="agentenfähigkeiten"/>
      <w:bookmarkEnd w:id="5"/>
      <w:r>
        <w:t>Agentenfähigkeiten</w:t>
      </w:r>
    </w:p>
    <w:p w14:paraId="6E78F545" w14:textId="77777777" w:rsidR="004C762B" w:rsidRDefault="00000000">
      <w:pPr>
        <w:pStyle w:val="FirstParagraph"/>
      </w:pPr>
      <w:r>
        <w:t xml:space="preserve">Die </w:t>
      </w:r>
      <w:r>
        <w:rPr>
          <w:b/>
          <w:bCs/>
        </w:rPr>
        <w:t>Fähigkeiten</w:t>
      </w:r>
      <w:r>
        <w:t xml:space="preserve"> (Capabilities) der Agenten sind Teil der Agententyp-Definitionen und müssen nicht extra in der Schwarmkonfiguration gespeichert werden. In Claude Flow werden Agententypen üblicherweise über YAML/Markdown in </w:t>
      </w:r>
      <w:r>
        <w:rPr>
          <w:rStyle w:val="VerbatimChar"/>
        </w:rPr>
        <w:t>.claude/agents/</w:t>
      </w:r>
      <w:r>
        <w:t xml:space="preserve"> definiert (mit Namen, Beschreibungen und Fähigkeiten). Wenn Sie Agenten über die JSON-Konfigurationsdatei spezifizieren, wird implizit auf diese Definitionen zugegriffen.</w:t>
      </w:r>
    </w:p>
    <w:p w14:paraId="31664F81" w14:textId="77777777" w:rsidR="004C762B" w:rsidRDefault="00000000">
      <w:pPr>
        <w:pStyle w:val="Textkrper"/>
      </w:pPr>
      <w:r>
        <w:t xml:space="preserve">Lediglich spezialisierte Befehle oder Tools, die Agents ausführen können (z.B. Shell-Kommandos, GPT-Aufrufe), müssen korrekt in den Agentendefinitionen hinterlegt sein. Sie sind aber </w:t>
      </w:r>
      <w:r>
        <w:rPr>
          <w:b/>
          <w:bCs/>
        </w:rPr>
        <w:t>nicht Teil</w:t>
      </w:r>
      <w:r>
        <w:t xml:space="preserve"> des oben gezeigten JSON-Schwarm-Objekts. Die Konfigurationsdatei steuert nur Auswahl, Topologie und globale Einstellungen, nicht die internen Plugin-Fähigkeiten der Agenten.</w:t>
      </w:r>
    </w:p>
    <w:p w14:paraId="3D04D005" w14:textId="77777777" w:rsidR="004C762B" w:rsidRDefault="00000000">
      <w:pPr>
        <w:pStyle w:val="berschrift1"/>
      </w:pPr>
      <w:bookmarkStart w:id="7" w:name="X1970057885875b4239164d5fd77fe1493500f83"/>
      <w:bookmarkEnd w:id="6"/>
      <w:r>
        <w:lastRenderedPageBreak/>
        <w:t>Standardisierte Aufgaben und Vorlagen (GUI)</w:t>
      </w:r>
    </w:p>
    <w:p w14:paraId="7CAD2694" w14:textId="77777777" w:rsidR="004C762B" w:rsidRDefault="00000000">
      <w:pPr>
        <w:pStyle w:val="FirstParagraph"/>
      </w:pPr>
      <w:r>
        <w:t xml:space="preserve">Für häufige Aufgaben oder Templates empfiehlt es sich, eine eigene JSON-Datei mit Task-Vorlagen zu pflegen. Beispielstruktur für eine </w:t>
      </w:r>
      <w:r>
        <w:rPr>
          <w:rStyle w:val="VerbatimChar"/>
        </w:rPr>
        <w:t>tasks.json</w:t>
      </w:r>
      <w:r>
        <w:t xml:space="preserve"> im Projekt:</w:t>
      </w:r>
    </w:p>
    <w:p w14:paraId="19AE0902" w14:textId="77777777" w:rsidR="004C762B" w:rsidRDefault="00000000">
      <w:pPr>
        <w:pStyle w:val="SourceCode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name": "Open Issues bearbeiten",</w:t>
      </w:r>
      <w:r>
        <w:br/>
      </w:r>
      <w:r>
        <w:rPr>
          <w:rStyle w:val="VerbatimChar"/>
        </w:rPr>
        <w:t xml:space="preserve">    "description": "Bearbeite alle offenen GitHub Issues und dokumentiere die Ergebnisse",</w:t>
      </w:r>
      <w:r>
        <w:br/>
      </w:r>
      <w:r>
        <w:rPr>
          <w:rStyle w:val="VerbatimChar"/>
        </w:rPr>
        <w:t xml:space="preserve">    "task": "Bearbeite alle offenen Issues im Repository",</w:t>
      </w:r>
      <w:r>
        <w:br/>
      </w:r>
      <w:r>
        <w:rPr>
          <w:rStyle w:val="VerbatimChar"/>
        </w:rPr>
        <w:t xml:space="preserve">    "agents": ["coder", "tester", "reviewer"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name": "Neues Feature X",</w:t>
      </w:r>
      <w:r>
        <w:br/>
      </w:r>
      <w:r>
        <w:rPr>
          <w:rStyle w:val="VerbatimChar"/>
        </w:rPr>
        <w:t xml:space="preserve">    "description": "Implementiere neues Feature X inklusive Tests",</w:t>
      </w:r>
      <w:r>
        <w:br/>
      </w:r>
      <w:r>
        <w:rPr>
          <w:rStyle w:val="VerbatimChar"/>
        </w:rPr>
        <w:t xml:space="preserve">    "task": "Implementiere neues Feature X mit vollständiger Testabdeckung",</w:t>
      </w:r>
      <w:r>
        <w:br/>
      </w:r>
      <w:r>
        <w:rPr>
          <w:rStyle w:val="VerbatimChar"/>
        </w:rPr>
        <w:t xml:space="preserve">    "agents": ["system-architect", "coder", "tester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14:paraId="449C5456" w14:textId="77777777" w:rsidR="004C762B" w:rsidRDefault="00000000">
      <w:pPr>
        <w:pStyle w:val="FirstParagraph"/>
      </w:pPr>
      <w:r>
        <w:t>Die GUI kann solche Vorlagen laden (z. B. über ein Dropdown) und die Felder ins JSON-Format übernehmen. Sie speichert Änderungen an Aufgaben dann analog zu den Schwarm-Konfigurationen. In Ihrer App können Sie das JSON-Template-Verzeichnis ebenfalls durchsuchen und in die GUI-Liste einbinden. Das Format ist frei wählbar (JSON, YAML, Datenbank), wichtig ist nur, dass Name, Beschreibung und Task-Text sauber trennbar sind. Eine Tabelle z.B. mit den folgenden Spalten könnte helfe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8"/>
        <w:gridCol w:w="3145"/>
        <w:gridCol w:w="4071"/>
      </w:tblGrid>
      <w:tr w:rsidR="004C762B" w14:paraId="5F2AAAB0" w14:textId="77777777" w:rsidTr="004C7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5C5370" w14:textId="77777777" w:rsidR="004C762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CF9D49E" w14:textId="77777777" w:rsidR="004C762B" w:rsidRDefault="00000000">
            <w:pPr>
              <w:pStyle w:val="Compact"/>
            </w:pPr>
            <w:r>
              <w:t>Beschreibung</w:t>
            </w:r>
          </w:p>
        </w:tc>
        <w:tc>
          <w:tcPr>
            <w:tcW w:w="0" w:type="auto"/>
          </w:tcPr>
          <w:p w14:paraId="575E7E93" w14:textId="77777777" w:rsidR="004C762B" w:rsidRDefault="00000000">
            <w:pPr>
              <w:pStyle w:val="Compact"/>
            </w:pPr>
            <w:r>
              <w:t>Task-Text</w:t>
            </w:r>
          </w:p>
        </w:tc>
      </w:tr>
      <w:tr w:rsidR="004C762B" w14:paraId="0317944C" w14:textId="77777777">
        <w:tc>
          <w:tcPr>
            <w:tcW w:w="0" w:type="auto"/>
          </w:tcPr>
          <w:p w14:paraId="02E30140" w14:textId="77777777" w:rsidR="004C762B" w:rsidRDefault="00000000">
            <w:pPr>
              <w:pStyle w:val="Compact"/>
            </w:pPr>
            <w:r>
              <w:t>Open Issues</w:t>
            </w:r>
          </w:p>
        </w:tc>
        <w:tc>
          <w:tcPr>
            <w:tcW w:w="0" w:type="auto"/>
          </w:tcPr>
          <w:p w14:paraId="59B3A986" w14:textId="77777777" w:rsidR="004C762B" w:rsidRDefault="00000000">
            <w:pPr>
              <w:pStyle w:val="Compact"/>
            </w:pPr>
            <w:r>
              <w:t>GitHub-Issues abarbeiten</w:t>
            </w:r>
          </w:p>
        </w:tc>
        <w:tc>
          <w:tcPr>
            <w:tcW w:w="0" w:type="auto"/>
          </w:tcPr>
          <w:p w14:paraId="5C7B5924" w14:textId="77777777" w:rsidR="004C762B" w:rsidRDefault="00000000">
            <w:pPr>
              <w:pStyle w:val="Compact"/>
            </w:pPr>
            <w:r>
              <w:t>Bearbeite alle offenen GitHub Issues.</w:t>
            </w:r>
          </w:p>
        </w:tc>
      </w:tr>
      <w:tr w:rsidR="004C762B" w14:paraId="428E4BB2" w14:textId="77777777">
        <w:tc>
          <w:tcPr>
            <w:tcW w:w="0" w:type="auto"/>
          </w:tcPr>
          <w:p w14:paraId="3AA0CF66" w14:textId="77777777" w:rsidR="004C762B" w:rsidRDefault="00000000">
            <w:pPr>
              <w:pStyle w:val="Compact"/>
            </w:pPr>
            <w:r>
              <w:t>Neues Feature X</w:t>
            </w:r>
          </w:p>
        </w:tc>
        <w:tc>
          <w:tcPr>
            <w:tcW w:w="0" w:type="auto"/>
          </w:tcPr>
          <w:p w14:paraId="464140D7" w14:textId="77777777" w:rsidR="004C762B" w:rsidRDefault="00000000">
            <w:pPr>
              <w:pStyle w:val="Compact"/>
            </w:pPr>
            <w:r>
              <w:t>Feature X mit Tests erstellen</w:t>
            </w:r>
          </w:p>
        </w:tc>
        <w:tc>
          <w:tcPr>
            <w:tcW w:w="0" w:type="auto"/>
          </w:tcPr>
          <w:p w14:paraId="50615F35" w14:textId="77777777" w:rsidR="004C762B" w:rsidRDefault="00000000">
            <w:pPr>
              <w:pStyle w:val="Compact"/>
            </w:pPr>
            <w:r>
              <w:t>Implementiere Feature X mit Tests.</w:t>
            </w:r>
          </w:p>
        </w:tc>
      </w:tr>
    </w:tbl>
    <w:p w14:paraId="67FAC487" w14:textId="77777777" w:rsidR="004C762B" w:rsidRDefault="00000000">
      <w:pPr>
        <w:pStyle w:val="Textkrper"/>
      </w:pPr>
      <w:r>
        <w:t>Beim Auswählen einer Vorlage füllt die App das Eingabeformular, ggf. inkl. Agentenvorschlag. Anschließend speichert sie den Schwarm wie oben beschrieben.</w:t>
      </w:r>
    </w:p>
    <w:p w14:paraId="1A525938" w14:textId="77777777" w:rsidR="004C762B" w:rsidRDefault="00000000">
      <w:pPr>
        <w:pStyle w:val="berschrift1"/>
      </w:pPr>
      <w:bookmarkStart w:id="8" w:name="zusammenfassung-und-befehlsübersicht"/>
      <w:bookmarkEnd w:id="7"/>
      <w:r>
        <w:t>Zusammenfassung und Befehlsübersicht</w:t>
      </w:r>
    </w:p>
    <w:p w14:paraId="64357B94" w14:textId="77777777" w:rsidR="004C762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eien:</w:t>
      </w:r>
      <w:r>
        <w:t xml:space="preserve"> Legen Sie Ihr Schwarm-JSON in </w:t>
      </w:r>
      <w:r>
        <w:rPr>
          <w:rStyle w:val="VerbatimChar"/>
        </w:rPr>
        <w:t>.claude-flow/saved-configs/*.json</w:t>
      </w:r>
      <w:r>
        <w:t xml:space="preserve"> ab. Optional kopieren Sie es nach </w:t>
      </w:r>
      <w:r>
        <w:rPr>
          <w:rStyle w:val="VerbatimChar"/>
        </w:rPr>
        <w:t>.claude/config.json</w:t>
      </w:r>
      <w:r>
        <w:t xml:space="preserve"> (für ältere CLI-Setups)</w:t>
      </w:r>
      <w:hyperlink r:id="rId15" w:anchor=":~:text=,building%20focus">
        <w:r>
          <w:rPr>
            <w:rStyle w:val="Hyperlink"/>
          </w:rPr>
          <w:t>[2]</w:t>
        </w:r>
      </w:hyperlink>
      <w:r>
        <w:t>.</w:t>
      </w:r>
    </w:p>
    <w:p w14:paraId="72D2CC7B" w14:textId="77777777" w:rsidR="004C762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JSON-Format:</w:t>
      </w:r>
      <w:r>
        <w:t xml:space="preserve"> Enthält Schlüssel wie </w:t>
      </w:r>
      <w:r>
        <w:rPr>
          <w:rStyle w:val="VerbatimChar"/>
        </w:rPr>
        <w:t>agents.selected</w:t>
      </w:r>
      <w:r>
        <w:t xml:space="preserve">, </w:t>
      </w:r>
      <w:r>
        <w:rPr>
          <w:rStyle w:val="VerbatimChar"/>
        </w:rPr>
        <w:t>agents.queen_model</w:t>
      </w:r>
      <w:r>
        <w:t xml:space="preserve">, </w:t>
      </w:r>
      <w:r>
        <w:rPr>
          <w:rStyle w:val="VerbatimChar"/>
        </w:rPr>
        <w:t>swarm.topology</w:t>
      </w:r>
      <w:r>
        <w:t xml:space="preserve">, </w:t>
      </w:r>
      <w:r>
        <w:rPr>
          <w:rStyle w:val="VerbatimChar"/>
        </w:rPr>
        <w:t>swarm.task</w:t>
      </w:r>
      <w:r>
        <w:t xml:space="preserve"> sowie </w:t>
      </w:r>
      <w:r>
        <w:rPr>
          <w:rStyle w:val="VerbatimChar"/>
        </w:rPr>
        <w:t>settings.*</w:t>
      </w:r>
      <w:r>
        <w:t>. Beispiel siehe oben.</w:t>
      </w:r>
    </w:p>
    <w:p w14:paraId="1BFB8438" w14:textId="77777777" w:rsidR="004C762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LI-Start:</w:t>
      </w:r>
      <w:r>
        <w:t xml:space="preserve"> Verwenden Sie </w:t>
      </w:r>
      <w:r>
        <w:rPr>
          <w:rStyle w:val="VerbatimChar"/>
        </w:rPr>
        <w:t>claude-flow hive-mind spawn "&lt;Task&gt;" --config &lt;Datei&gt; --verbose</w:t>
      </w:r>
      <w:hyperlink r:id="rId16" w:anchor=":~:text=Flow%20operations.%20%60%60%60bash%20claude,Disable">
        <w:r>
          <w:rPr>
            <w:rStyle w:val="Hyperlink"/>
          </w:rPr>
          <w:t>[1]</w:t>
        </w:r>
      </w:hyperlink>
      <w:hyperlink r:id="rId17" w:anchor=":~:text=,claude">
        <w:r>
          <w:rPr>
            <w:rStyle w:val="Hyperlink"/>
          </w:rPr>
          <w:t>[3]</w:t>
        </w:r>
      </w:hyperlink>
      <w:r>
        <w:t>. Sie können zusätzlich Agentenzahl (</w:t>
      </w:r>
      <w:r>
        <w:rPr>
          <w:rStyle w:val="VerbatimChar"/>
        </w:rPr>
        <w:t>--agents</w:t>
      </w:r>
      <w:r>
        <w:t>), Namespace (</w:t>
      </w:r>
      <w:r>
        <w:rPr>
          <w:rStyle w:val="VerbatimChar"/>
        </w:rPr>
        <w:t>--namespace</w:t>
      </w:r>
      <w:r>
        <w:t>) usw. setzen.</w:t>
      </w:r>
    </w:p>
    <w:p w14:paraId="1B0C23CD" w14:textId="77777777" w:rsidR="004C762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rminal-Ausgabe:</w:t>
      </w:r>
      <w:r>
        <w:t xml:space="preserve"> Mit </w:t>
      </w:r>
      <w:r>
        <w:rPr>
          <w:rStyle w:val="VerbatimChar"/>
        </w:rPr>
        <w:t>--verbose</w:t>
      </w:r>
      <w:r>
        <w:t xml:space="preserve"> sehen Sie sämtliche Log-Ausgaben live im Terminal</w:t>
      </w:r>
      <w:hyperlink r:id="rId18" w:anchor=":~:text=Flow%20operations.%20%60%60%60bash%20claude,Disable">
        <w:r>
          <w:rPr>
            <w:rStyle w:val="Hyperlink"/>
          </w:rPr>
          <w:t>[1]</w:t>
        </w:r>
      </w:hyperlink>
      <w:r>
        <w:t>.</w:t>
      </w:r>
    </w:p>
    <w:p w14:paraId="3BC61F94" w14:textId="77777777" w:rsidR="004C762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Vorlagenspeicher:</w:t>
      </w:r>
      <w:r>
        <w:t xml:space="preserve"> Definieren Sie Aufgaben-Templates in einer separaten JSON-Datei und laden Sie diese in Ihrer GUI.</w:t>
      </w:r>
    </w:p>
    <w:p w14:paraId="3AB63BC5" w14:textId="77777777" w:rsidR="004C762B" w:rsidRDefault="00000000">
      <w:pPr>
        <w:pStyle w:val="FirstParagraph"/>
      </w:pPr>
      <w:r>
        <w:t xml:space="preserve">Indem Ihre App diese Schritte automatisiert, startet Claude Flow den Hive-Mind mit Ihrer gewünschten Konfiguration direkt aus dem Projekt heraus. Alle relevanten Aktivitäten und Ausgaben erscheinen dabei im Terminal (da </w:t>
      </w:r>
      <w:r>
        <w:rPr>
          <w:rStyle w:val="VerbatimChar"/>
        </w:rPr>
        <w:t>--verbose</w:t>
      </w:r>
      <w:r>
        <w:t xml:space="preserve"> gesetzt ist)</w:t>
      </w:r>
      <w:hyperlink r:id="rId19" w:anchor=":~:text=Flow%20operations.%20%60%60%60bash%20claude,Disable">
        <w:r>
          <w:rPr>
            <w:rStyle w:val="Hyperlink"/>
          </w:rPr>
          <w:t>[1]</w:t>
        </w:r>
      </w:hyperlink>
      <w:hyperlink r:id="rId20" w:anchor=":~:text=,claude">
        <w:r>
          <w:rPr>
            <w:rStyle w:val="Hyperlink"/>
          </w:rPr>
          <w:t>[3]</w:t>
        </w:r>
      </w:hyperlink>
      <w:r>
        <w:t>. So erhält der Benutzer einen durchgängigen Workflow vom Auswählen einer Aufgabe bis zum automatischen Start des Agentenschwarms.</w:t>
      </w:r>
    </w:p>
    <w:p w14:paraId="7C1FC795" w14:textId="77777777" w:rsidR="004C762B" w:rsidRDefault="00000000">
      <w:pPr>
        <w:pStyle w:val="Textkrper"/>
      </w:pPr>
      <w:r>
        <w:rPr>
          <w:b/>
          <w:bCs/>
        </w:rPr>
        <w:t>Quellen:</w:t>
      </w:r>
      <w:r>
        <w:t xml:space="preserve"> Claude Flow CLI-Dokumentation (Optionen und Beispiele)</w:t>
      </w:r>
      <w:hyperlink r:id="rId21" w:anchor=":~:text=Flow%20operations.%20%60%60%60bash%20claude,Disable">
        <w:r>
          <w:rPr>
            <w:rStyle w:val="Hyperlink"/>
          </w:rPr>
          <w:t>[1]</w:t>
        </w:r>
      </w:hyperlink>
      <w:hyperlink r:id="rId22" w:anchor=":~:text=,claude">
        <w:r>
          <w:rPr>
            <w:rStyle w:val="Hyperlink"/>
          </w:rPr>
          <w:t>[3]</w:t>
        </w:r>
      </w:hyperlink>
      <w:r>
        <w:t xml:space="preserve">. (Zusätzlich wurden internen App-Dokumentationen entnommen, u.a. zu den Schlüsseln von </w:t>
      </w:r>
      <w:r>
        <w:rPr>
          <w:rStyle w:val="VerbatimChar"/>
        </w:rPr>
        <w:t>saved-configs</w:t>
      </w:r>
      <w:r>
        <w:t>.)</w:t>
      </w:r>
    </w:p>
    <w:bookmarkEnd w:id="2"/>
    <w:bookmarkEnd w:id="8"/>
    <w:p w14:paraId="6A38A938" w14:textId="77777777" w:rsidR="004C762B" w:rsidRDefault="00000000">
      <w:r>
        <w:pict w14:anchorId="03B6B497">
          <v:rect id="_x0000_i1025" style="width:0;height:1.5pt" o:hralign="center" o:hrstd="t" o:hr="t"/>
        </w:pict>
      </w:r>
    </w:p>
    <w:bookmarkStart w:id="9" w:name="citations"/>
    <w:p w14:paraId="1AC0C08F" w14:textId="77777777" w:rsidR="004C762B" w:rsidRDefault="00000000">
      <w:pPr>
        <w:pStyle w:val="FirstParagraph"/>
      </w:pPr>
      <w:r>
        <w:fldChar w:fldCharType="begin"/>
      </w:r>
      <w:r>
        <w:instrText>HYPERLINK "https://raw.githubusercontent.com/wiki/ruvnet/claude-flow/API-Reference.md" \l ":~:text=Flow%20operations.%20%60%60%60bash%20claude,Disable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raw.githubusercontent.com</w:t>
      </w:r>
    </w:p>
    <w:p w14:paraId="6FA7E10C" w14:textId="77777777" w:rsidR="004C762B" w:rsidRDefault="00000000">
      <w:pPr>
        <w:pStyle w:val="Textkrper"/>
      </w:pPr>
      <w:hyperlink r:id="rId23">
        <w:r>
          <w:rPr>
            <w:rStyle w:val="Hyperlink"/>
          </w:rPr>
          <w:t>https://raw.githubusercontent.com/wiki/ruvnet/claude-flow/API-Reference.md</w:t>
        </w:r>
      </w:hyperlink>
    </w:p>
    <w:p w14:paraId="167184EB" w14:textId="77777777" w:rsidR="004C762B" w:rsidRDefault="00000000">
      <w:pPr>
        <w:pStyle w:val="Textkrper"/>
      </w:pPr>
      <w:hyperlink r:id="rId24" w:anchor=":~:text=,building%20focus">
        <w:r>
          <w:rPr>
            <w:rStyle w:val="Hyperlink"/>
          </w:rPr>
          <w:t>[2]</w:t>
        </w:r>
      </w:hyperlink>
      <w:r>
        <w:t xml:space="preserve"> claude-flow - npm</w:t>
      </w:r>
    </w:p>
    <w:p w14:paraId="1C04F314" w14:textId="77777777" w:rsidR="004C762B" w:rsidRDefault="00000000">
      <w:pPr>
        <w:pStyle w:val="Textkrper"/>
      </w:pPr>
      <w:hyperlink r:id="rId25">
        <w:r>
          <w:rPr>
            <w:rStyle w:val="Hyperlink"/>
          </w:rPr>
          <w:t>https://www.npmjs.com/package/claude-flow/v/1.0.70</w:t>
        </w:r>
      </w:hyperlink>
    </w:p>
    <w:p w14:paraId="04EE1997" w14:textId="77777777" w:rsidR="004C762B" w:rsidRDefault="00000000">
      <w:pPr>
        <w:pStyle w:val="Textkrper"/>
      </w:pPr>
      <w:hyperlink r:id="rId26" w:anchor=":~:text=,claude">
        <w:r>
          <w:rPr>
            <w:rStyle w:val="Hyperlink"/>
          </w:rPr>
          <w:t>[3]</w:t>
        </w:r>
      </w:hyperlink>
      <w:r>
        <w:t xml:space="preserve"> </w:t>
      </w:r>
      <w:hyperlink r:id="rId27" w:anchor=":~:text=,claude">
        <w:r>
          <w:rPr>
            <w:rStyle w:val="Hyperlink"/>
          </w:rPr>
          <w:t>[4]</w:t>
        </w:r>
      </w:hyperlink>
      <w:r>
        <w:t xml:space="preserve"> </w:t>
      </w:r>
      <w:hyperlink r:id="rId28" w:anchor=":~:text=,claude">
        <w:r>
          <w:rPr>
            <w:rStyle w:val="Hyperlink"/>
          </w:rPr>
          <w:t>[5]</w:t>
        </w:r>
      </w:hyperlink>
      <w:r>
        <w:t xml:space="preserve"> GitHub - ruvnet/claude-flow: Claude-Flow v2.0.0 Alpha represents a leap in AI-powered development orchestration. Built from the ground up with enterprise-grade architecture, advanced swarm intelligence, and seamless Claude Code integration.</w:t>
      </w:r>
    </w:p>
    <w:p w14:paraId="3D5868BB" w14:textId="77777777" w:rsidR="004C762B" w:rsidRDefault="00000000">
      <w:pPr>
        <w:pStyle w:val="Textkrper"/>
      </w:pPr>
      <w:hyperlink r:id="rId29">
        <w:r>
          <w:rPr>
            <w:rStyle w:val="Hyperlink"/>
          </w:rPr>
          <w:t>https://github.com/ruvnet/claude-flow</w:t>
        </w:r>
      </w:hyperlink>
      <w:bookmarkEnd w:id="9"/>
    </w:p>
    <w:sectPr w:rsidR="004C762B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E875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AE8C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81175174">
    <w:abstractNumId w:val="0"/>
  </w:num>
  <w:num w:numId="2" w16cid:durableId="600991276">
    <w:abstractNumId w:val="1"/>
  </w:num>
  <w:num w:numId="3" w16cid:durableId="1268391358">
    <w:abstractNumId w:val="1"/>
  </w:num>
  <w:num w:numId="4" w16cid:durableId="353654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62B"/>
    <w:rsid w:val="004C762B"/>
    <w:rsid w:val="0063774C"/>
    <w:rsid w:val="00A83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3CD71"/>
  <w15:docId w15:val="{C995BF9F-E31A-44BD-94EF-13F8BCF63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wiki/ruvnet/claude-flow/API-Reference.md" TargetMode="External"/><Relationship Id="rId13" Type="http://schemas.openxmlformats.org/officeDocument/2006/relationships/hyperlink" Target="https://www.npmjs.com/package/claude-flow/v/1.0.70" TargetMode="External"/><Relationship Id="rId18" Type="http://schemas.openxmlformats.org/officeDocument/2006/relationships/hyperlink" Target="https://raw.githubusercontent.com/wiki/ruvnet/claude-flow/API-Reference.md" TargetMode="External"/><Relationship Id="rId26" Type="http://schemas.openxmlformats.org/officeDocument/2006/relationships/hyperlink" Target="https://github.com/ruvnet/claude-flow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aw.githubusercontent.com/wiki/ruvnet/claude-flow/API-Reference.md" TargetMode="External"/><Relationship Id="rId7" Type="http://schemas.openxmlformats.org/officeDocument/2006/relationships/hyperlink" Target="https://github.com/ruvnet/claude-flow" TargetMode="External"/><Relationship Id="rId12" Type="http://schemas.openxmlformats.org/officeDocument/2006/relationships/hyperlink" Target="https://github.com/ruvnet/claude-flow" TargetMode="External"/><Relationship Id="rId17" Type="http://schemas.openxmlformats.org/officeDocument/2006/relationships/hyperlink" Target="https://github.com/ruvnet/claude-flow" TargetMode="External"/><Relationship Id="rId25" Type="http://schemas.openxmlformats.org/officeDocument/2006/relationships/hyperlink" Target="https://www.npmjs.com/package/claude-flow/v/1.0.70" TargetMode="External"/><Relationship Id="rId2" Type="http://schemas.openxmlformats.org/officeDocument/2006/relationships/styles" Target="styles.xml"/><Relationship Id="rId16" Type="http://schemas.openxmlformats.org/officeDocument/2006/relationships/hyperlink" Target="https://raw.githubusercontent.com/wiki/ruvnet/claude-flow/API-Reference.md" TargetMode="External"/><Relationship Id="rId20" Type="http://schemas.openxmlformats.org/officeDocument/2006/relationships/hyperlink" Target="https://github.com/ruvnet/claude-flow" TargetMode="External"/><Relationship Id="rId29" Type="http://schemas.openxmlformats.org/officeDocument/2006/relationships/hyperlink" Target="https://github.com/ruvnet/claude-flow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npmjs.com/package/claude-flow/v/1.0.70" TargetMode="External"/><Relationship Id="rId11" Type="http://schemas.openxmlformats.org/officeDocument/2006/relationships/hyperlink" Target="https://github.com/ruvnet/claude-flow" TargetMode="External"/><Relationship Id="rId24" Type="http://schemas.openxmlformats.org/officeDocument/2006/relationships/hyperlink" Target="https://www.npmjs.com/package/claude-flow/v/1.0.70" TargetMode="External"/><Relationship Id="rId5" Type="http://schemas.openxmlformats.org/officeDocument/2006/relationships/hyperlink" Target="https://raw.githubusercontent.com/wiki/ruvnet/claude-flow/API-Reference.md" TargetMode="External"/><Relationship Id="rId15" Type="http://schemas.openxmlformats.org/officeDocument/2006/relationships/hyperlink" Target="https://www.npmjs.com/package/claude-flow/v/1.0.70" TargetMode="External"/><Relationship Id="rId23" Type="http://schemas.openxmlformats.org/officeDocument/2006/relationships/hyperlink" Target="https://raw.githubusercontent.com/wiki/ruvnet/claude-flow/API-Reference.md" TargetMode="External"/><Relationship Id="rId28" Type="http://schemas.openxmlformats.org/officeDocument/2006/relationships/hyperlink" Target="https://github.com/ruvnet/claude-flow" TargetMode="External"/><Relationship Id="rId10" Type="http://schemas.openxmlformats.org/officeDocument/2006/relationships/hyperlink" Target="https://github.com/ruvnet/claude-flow" TargetMode="External"/><Relationship Id="rId19" Type="http://schemas.openxmlformats.org/officeDocument/2006/relationships/hyperlink" Target="https://raw.githubusercontent.com/wiki/ruvnet/claude-flow/API-Reference.md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wiki/ruvnet/claude-flow/API-Reference.md" TargetMode="External"/><Relationship Id="rId14" Type="http://schemas.openxmlformats.org/officeDocument/2006/relationships/hyperlink" Target="https://raw.githubusercontent.com/wiki/ruvnet/claude-flow/API-Reference.md" TargetMode="External"/><Relationship Id="rId22" Type="http://schemas.openxmlformats.org/officeDocument/2006/relationships/hyperlink" Target="https://github.com/ruvnet/claude-flow" TargetMode="External"/><Relationship Id="rId27" Type="http://schemas.openxmlformats.org/officeDocument/2006/relationships/hyperlink" Target="https://github.com/ruvnet/claude-flow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47</Words>
  <Characters>10380</Characters>
  <Application>Microsoft Office Word</Application>
  <DocSecurity>0</DocSecurity>
  <Lines>86</Lines>
  <Paragraphs>24</Paragraphs>
  <ScaleCrop>false</ScaleCrop>
  <Company/>
  <LinksUpToDate>false</LinksUpToDate>
  <CharactersWithSpaces>1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k Schmitz</dc:creator>
  <cp:keywords/>
  <cp:lastModifiedBy>Maik Schmitz</cp:lastModifiedBy>
  <cp:revision>2</cp:revision>
  <dcterms:created xsi:type="dcterms:W3CDTF">2025-08-16T16:40:00Z</dcterms:created>
  <dcterms:modified xsi:type="dcterms:W3CDTF">2025-08-16T16:40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